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5D1F" w:rsidRDefault="00B75D1F">
      <w:r>
        <w:t>Marking for viva.</w:t>
      </w:r>
    </w:p>
    <w:p w:rsidR="00B75D1F" w:rsidRDefault="00B75D1F">
      <w:r>
        <w:t>10 members in a group.</w:t>
      </w:r>
    </w:p>
    <w:p w:rsidR="00B75D1F" w:rsidRDefault="00B75D1F">
      <w:r>
        <w:t>5 questions per group each carrying 4 marks.</w:t>
      </w:r>
    </w:p>
    <w:p w:rsidR="00B75D1F" w:rsidRDefault="00B75D1F">
      <w:r>
        <w:t>1 question to every 2 student (pairing up is up to the students, no repetition allowed).</w:t>
      </w:r>
    </w:p>
    <w:p w:rsidR="00B75D1F" w:rsidRDefault="00B75D1F">
      <w:proofErr w:type="spellStart"/>
      <w:r>
        <w:t>Eg</w:t>
      </w:r>
      <w:proofErr w:type="spellEnd"/>
      <w:r>
        <w:t xml:space="preserve">: If A,B,C,D,E,F,G,H,I,J are the student </w:t>
      </w:r>
    </w:p>
    <w:p w:rsidR="00B75D1F" w:rsidRDefault="00B75D1F">
      <w:r>
        <w:t>{A, B}, {C, D}, {E, F}, {G,</w:t>
      </w:r>
      <w:r w:rsidR="007268E1">
        <w:t xml:space="preserve"> </w:t>
      </w:r>
      <w:r>
        <w:t>H}, {I, J}</w:t>
      </w:r>
    </w:p>
    <w:p w:rsidR="00B75D1F" w:rsidRDefault="00E26773" w:rsidP="00E26773">
      <w:r>
        <w:t xml:space="preserve">Q1. </w:t>
      </w:r>
      <w:proofErr w:type="gramStart"/>
      <w:r>
        <w:t>to</w:t>
      </w:r>
      <w:proofErr w:type="gramEnd"/>
      <w:r>
        <w:t xml:space="preserve"> {A, B}</w:t>
      </w:r>
    </w:p>
    <w:p w:rsidR="00E26773" w:rsidRDefault="00E26773" w:rsidP="00E26773">
      <w:r>
        <w:tab/>
        <w:t>Correctly answer, 4 marks</w:t>
      </w:r>
    </w:p>
    <w:p w:rsidR="007268E1" w:rsidRDefault="00E26773" w:rsidP="00E26773">
      <w:r>
        <w:tab/>
        <w:t>Incorrect/</w:t>
      </w:r>
      <w:proofErr w:type="gramStart"/>
      <w:r>
        <w:t>Can’t</w:t>
      </w:r>
      <w:proofErr w:type="gramEnd"/>
      <w:r>
        <w:t xml:space="preserve"> answer, the question is open to </w:t>
      </w:r>
      <w:r w:rsidR="007268E1">
        <w:t>all the other members in the group. 3 marks will be awarded if correctly answer by any member of the group else 0.</w:t>
      </w:r>
    </w:p>
    <w:p w:rsidR="007268E1" w:rsidRDefault="007268E1" w:rsidP="00E26773">
      <w:r>
        <w:t>Similar technique for Q2, Q3, Q4 and Q5.</w:t>
      </w:r>
    </w:p>
    <w:p w:rsidR="007268E1" w:rsidRDefault="007268E1" w:rsidP="00E26773"/>
    <w:p w:rsidR="007268E1" w:rsidRDefault="007268E1" w:rsidP="00E26773">
      <w:r>
        <w:t>For mini-project</w:t>
      </w:r>
    </w:p>
    <w:p w:rsidR="007268E1" w:rsidRDefault="007268E1" w:rsidP="007268E1">
      <w:pPr>
        <w:pStyle w:val="ListParagraph"/>
        <w:numPr>
          <w:ilvl w:val="0"/>
          <w:numId w:val="1"/>
        </w:numPr>
      </w:pPr>
      <w:r>
        <w:t>Make a PPT on the topic.</w:t>
      </w:r>
    </w:p>
    <w:p w:rsidR="007268E1" w:rsidRDefault="007268E1" w:rsidP="007268E1">
      <w:pPr>
        <w:pStyle w:val="ListParagraph"/>
        <w:numPr>
          <w:ilvl w:val="0"/>
          <w:numId w:val="1"/>
        </w:numPr>
      </w:pPr>
      <w:r>
        <w:t>Every member in the team should take part during the presentation of the PPT.</w:t>
      </w:r>
    </w:p>
    <w:p w:rsidR="007268E1" w:rsidRDefault="007268E1" w:rsidP="007268E1">
      <w:pPr>
        <w:pStyle w:val="ListParagraph"/>
        <w:numPr>
          <w:ilvl w:val="0"/>
          <w:numId w:val="1"/>
        </w:numPr>
      </w:pPr>
      <w:r>
        <w:t>Put examples wherever applicable to make the presentation easy to understand.</w:t>
      </w:r>
    </w:p>
    <w:p w:rsidR="007268E1" w:rsidRDefault="00A450C1" w:rsidP="007268E1">
      <w:pPr>
        <w:pStyle w:val="ListParagraph"/>
        <w:numPr>
          <w:ilvl w:val="0"/>
          <w:numId w:val="1"/>
        </w:numPr>
      </w:pPr>
      <w:r>
        <w:t>If equations are used, type the equations and put not just copy paste.</w:t>
      </w:r>
    </w:p>
    <w:p w:rsidR="001A2BBC" w:rsidRDefault="001A2BBC" w:rsidP="007268E1">
      <w:pPr>
        <w:pStyle w:val="ListParagraph"/>
        <w:numPr>
          <w:ilvl w:val="0"/>
          <w:numId w:val="1"/>
        </w:numPr>
      </w:pPr>
      <w:r>
        <w:t>If figure are taken from internet, book or any source, give a reference to it.</w:t>
      </w:r>
    </w:p>
    <w:p w:rsidR="001A2BBC" w:rsidRDefault="001A2BBC" w:rsidP="007268E1">
      <w:pPr>
        <w:pStyle w:val="ListParagraph"/>
        <w:numPr>
          <w:ilvl w:val="0"/>
          <w:numId w:val="1"/>
        </w:numPr>
      </w:pPr>
      <w:r>
        <w:t xml:space="preserve">Put a separate slide called reference at the end and put the references you have used in a numbered order </w:t>
      </w:r>
    </w:p>
    <w:p w:rsidR="001A2BBC" w:rsidRDefault="001A2BBC" w:rsidP="001A2BBC">
      <w:pPr>
        <w:pStyle w:val="ListParagraph"/>
      </w:pPr>
      <w:r>
        <w:t xml:space="preserve">    </w:t>
      </w:r>
      <w:proofErr w:type="spellStart"/>
      <w:r>
        <w:t>Eg</w:t>
      </w:r>
      <w:proofErr w:type="spellEnd"/>
      <w:r>
        <w:t xml:space="preserve">. [1] Author name, </w:t>
      </w:r>
      <w:proofErr w:type="spellStart"/>
      <w:proofErr w:type="gramStart"/>
      <w:r>
        <w:t>abc</w:t>
      </w:r>
      <w:proofErr w:type="spellEnd"/>
      <w:proofErr w:type="gramEnd"/>
      <w:r>
        <w:t xml:space="preserve"> book, publisher</w:t>
      </w:r>
    </w:p>
    <w:p w:rsidR="001A2BBC" w:rsidRDefault="001A2BBC" w:rsidP="001A2BBC">
      <w:r>
        <w:t xml:space="preserve">                       </w:t>
      </w:r>
      <w:r>
        <w:t xml:space="preserve">  [2] Author name, Title of the paper, Journal/conference name, Vol. no. year, page no.</w:t>
      </w:r>
    </w:p>
    <w:p w:rsidR="001A2BBC" w:rsidRDefault="001A2BBC" w:rsidP="007268E1">
      <w:pPr>
        <w:pStyle w:val="ListParagraph"/>
        <w:numPr>
          <w:ilvl w:val="0"/>
          <w:numId w:val="1"/>
        </w:numPr>
      </w:pPr>
      <w:r>
        <w:t>First slide should include, Title of the topic you are going to present, Name of the members with Reg. No.</w:t>
      </w:r>
    </w:p>
    <w:p w:rsidR="001A2BBC" w:rsidRDefault="001A2BBC" w:rsidP="007268E1">
      <w:pPr>
        <w:pStyle w:val="ListParagraph"/>
        <w:numPr>
          <w:ilvl w:val="0"/>
          <w:numId w:val="1"/>
        </w:numPr>
      </w:pPr>
      <w:r>
        <w:t>Queries may</w:t>
      </w:r>
      <w:r w:rsidR="00523D95">
        <w:t xml:space="preserve"> be placed at the end of the presentation</w:t>
      </w:r>
      <w:r>
        <w:t xml:space="preserve"> </w:t>
      </w:r>
      <w:r w:rsidR="00523D95">
        <w:t>by</w:t>
      </w:r>
      <w:r>
        <w:t xml:space="preserve"> me/other students</w:t>
      </w:r>
      <w:r w:rsidR="00523D95">
        <w:t>.</w:t>
      </w:r>
      <w:bookmarkStart w:id="0" w:name="_GoBack"/>
      <w:bookmarkEnd w:id="0"/>
      <w:r>
        <w:t xml:space="preserve"> </w:t>
      </w:r>
    </w:p>
    <w:p w:rsidR="001A2BBC" w:rsidRDefault="001A2BBC" w:rsidP="001A2BBC">
      <w:pPr>
        <w:pStyle w:val="ListParagraph"/>
      </w:pPr>
    </w:p>
    <w:p w:rsidR="001A2BBC" w:rsidRDefault="001A2BBC" w:rsidP="001A2BBC">
      <w:pPr>
        <w:pStyle w:val="ListParagraph"/>
      </w:pPr>
    </w:p>
    <w:p w:rsidR="001A2BBC" w:rsidRDefault="001A2BBC" w:rsidP="001A2BBC">
      <w:pPr>
        <w:pStyle w:val="ListParagraph"/>
      </w:pPr>
    </w:p>
    <w:p w:rsidR="001A2BBC" w:rsidRDefault="001A2BBC" w:rsidP="001A2BBC"/>
    <w:p w:rsidR="007268E1" w:rsidRDefault="007268E1" w:rsidP="00E26773"/>
    <w:p w:rsidR="007268E1" w:rsidRDefault="007268E1" w:rsidP="00E26773"/>
    <w:sectPr w:rsidR="007268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701856"/>
    <w:multiLevelType w:val="hybridMultilevel"/>
    <w:tmpl w:val="98AC85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C1B38"/>
    <w:multiLevelType w:val="hybridMultilevel"/>
    <w:tmpl w:val="ADD8C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DA5513"/>
    <w:multiLevelType w:val="hybridMultilevel"/>
    <w:tmpl w:val="C8D4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zU2MDM0sTA0NzdS0lEKTi0uzszPAykwrAUATVtEiCwAAAA="/>
  </w:docVars>
  <w:rsids>
    <w:rsidRoot w:val="00B75D1F"/>
    <w:rsid w:val="0003567C"/>
    <w:rsid w:val="0009632F"/>
    <w:rsid w:val="001A2BBC"/>
    <w:rsid w:val="00523D95"/>
    <w:rsid w:val="007268E1"/>
    <w:rsid w:val="0083272A"/>
    <w:rsid w:val="00A450C1"/>
    <w:rsid w:val="00B75D1F"/>
    <w:rsid w:val="00E26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1B181"/>
  <w15:chartTrackingRefBased/>
  <w15:docId w15:val="{D1429A89-F3FC-45C6-8E7F-E44F1AB6C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68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7816C4-5D94-41FC-BC20-BBF879FAD7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lendro</dc:creator>
  <cp:keywords/>
  <dc:description/>
  <cp:lastModifiedBy>Dolendro</cp:lastModifiedBy>
  <cp:revision>1</cp:revision>
  <dcterms:created xsi:type="dcterms:W3CDTF">2020-11-19T13:15:00Z</dcterms:created>
  <dcterms:modified xsi:type="dcterms:W3CDTF">2020-11-19T14:17:00Z</dcterms:modified>
</cp:coreProperties>
</file>